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Accountant position at your esteemed organization in Sudan Khartoum. As a highly motivated and experienced professional with a strong background in financial management, I am eager to contribute my expertise to support the growth and success of your company. The opportunity to work as an Accountant in Sudan Khartoum is particularly meaningful to me, as it aligns with my career goals and passion for fostering economic stability in this dynamic region.</w:t>
      </w:r>
    </w:p>
    <w:p>
      <w:pPr>
        <w:pStyle w:val="BodyText"/>
      </w:pPr>
      <w:r>
        <w:t xml:space="preserve">With over [X years] of experience in accounting, I have developed a comprehensive understanding of financial systems, tax compliance, and strategic financial planning. My professional journey has equipped me with the skills to manage complex accounting tasks, including bookkeeping, payroll processing, budgeting, and financial reporting. I am particularly proud of my ability to maintain accuracy in all financial transactions while ensuring adherence to local regulations and international standards. This commitment to precision and compliance is a cornerstone of my work as an Accountant.</w:t>
      </w:r>
    </w:p>
    <w:p>
      <w:pPr>
        <w:pStyle w:val="BodyText"/>
      </w:pPr>
      <w:r>
        <w:t xml:space="preserve">One of the key strengths I bring to your team is my ability to adapt to diverse environments. Having worked with organizations across various industries, I have cultivated a flexible approach that allows me to thrive in both structured and fast-paced settings. In Sudan Khartoum, where businesses operate within a unique economic landscape, my experience in navigating regulatory frameworks and optimizing financial processes will be invaluable. I am confident that my expertise will contribute to the efficiency and transparency of your financial operations.</w:t>
      </w:r>
    </w:p>
    <w:p>
      <w:pPr>
        <w:pStyle w:val="BodyText"/>
      </w:pPr>
      <w:r>
        <w:t xml:space="preserve">As an Accountant, I understand the critical role that accurate financial management plays in driving business success. My proficiency in accounting software such as [Name of Software] and my attention to detail ensure that all financial data is meticulously organized and analyzed. Additionally, my ability to communicate complex financial information clearly to non-specialists has enabled me to collaborate effectively with cross-functional teams. This skill is particularly important in Sudan Khartoum, where clear communication can bridge cultural and linguistic gaps, fostering stronger business relationships.</w:t>
      </w:r>
    </w:p>
    <w:p>
      <w:pPr>
        <w:pStyle w:val="BodyText"/>
      </w:pPr>
      <w:r>
        <w:t xml:space="preserve">What excites me most about the opportunity in Sudan Khartoum is the chance to contribute to a region that is experiencing significant economic transformation. The vibrant business community and growing demand for skilled professionals like myself make this location an ideal place to apply my knowledge. I am deeply committed to understanding the unique challenges and opportunities present in Sudanese markets, and I am eager to work alongside your team to develop solutions that align with both local needs and global best practices.</w:t>
      </w:r>
    </w:p>
    <w:p>
      <w:pPr>
        <w:pStyle w:val="BodyText"/>
      </w:pPr>
      <w:r>
        <w:t xml:space="preserve">My educational background in [Accounting Degree or Certification] has provided me with a solid foundation in financial theory and practice. However, I believe that the true measure of an Accountant lies in their ability to apply this knowledge to real-world scenarios. Throughout my career, I have consistently sought opportunities to grow professionally, whether through advanced training programs or by staying updated on changes in accounting standards and tax laws. This dedication to continuous learning ensures that I remain a valuable asset to any organization.</w:t>
      </w:r>
    </w:p>
    <w:p>
      <w:pPr>
        <w:pStyle w:val="BodyText"/>
      </w:pPr>
      <w:r>
        <w:t xml:space="preserve">As an Accountant in Sudan Khartoum, I am prepared to take on the challenges of a rapidly evolving economic environment. My proactive approach to problem-solving and my ability to think critically about financial data will enable me to identify areas for improvement and implement strategies that enhance profitability. Furthermore, I am committed to upholding the highest ethical standards, ensuring that all financial practices are transparent and accountable.</w:t>
      </w:r>
    </w:p>
    <w:p>
      <w:pPr>
        <w:pStyle w:val="BodyText"/>
      </w:pPr>
      <w:r>
        <w:t xml:space="preserve">I am particularly drawn to your organization because of its reputation for [mention specific value or achievement of the company]. As an Accountant, I believe in supporting organizations that prioritize integrity, innovation, and community impact. I am confident that my skills and experiences align with your vision, and I would be honored to contribute to your team’s continued success.</w:t>
      </w:r>
    </w:p>
    <w:p>
      <w:pPr>
        <w:pStyle w:val="BodyText"/>
      </w:pPr>
      <w:r>
        <w:t xml:space="preserve">In conclusion, I am enthusiastic about the opportunity to join your team as an Accountant in Sudan Khartoum. My technical expertise, cultural adaptability, and dedication to excellence make me a strong candidate for this role. I would welcome the chance to discuss how my background and skills can benefit your organization. Thank you for considering my application, and I look forward to the possibility of contributing to your company’s future in this vibrant region.</w:t>
      </w:r>
    </w:p>
    <w:p>
      <w:pPr>
        <w:pStyle w:val="BodyText"/>
      </w:pPr>
      <w:r>
        <w:t xml:space="preserve">Sincerely,</w:t>
      </w:r>
      <w:r>
        <w:br/>
      </w:r>
      <w:r>
        <w:t xml:space="preserve">[Your Full Name]</w:t>
      </w:r>
      <w:r>
        <w:br/>
      </w:r>
      <w:r>
        <w:t xml:space="preserve">[Your Contact Information]</w:t>
      </w:r>
    </w:p>
    <w:p>
      <w:pPr>
        <w:pStyle w:val="BodyText"/>
      </w:pPr>
      <w:r>
        <w:rPr>
          <w:bCs/>
          <w:b/>
        </w:rPr>
        <w:t xml:space="preserve">Keywords:</w:t>
      </w:r>
      <w:r>
        <w:t xml:space="preserve"> </w:t>
      </w:r>
      <w:r>
        <w:t xml:space="preserve">Cover Letter, Accountant,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Sudan Khartoum</dc:title>
  <dc:creator/>
  <cp:keywords/>
  <dcterms:created xsi:type="dcterms:W3CDTF">2026-07-23T13:09:08Z</dcterms:created>
  <dcterms:modified xsi:type="dcterms:W3CDTF">2026-07-23T13:09:08Z</dcterms:modified>
</cp:coreProperties>
</file>

<file path=docProps/custom.xml><?xml version="1.0" encoding="utf-8"?>
<Properties xmlns="http://schemas.openxmlformats.org/officeDocument/2006/custom-properties" xmlns:vt="http://schemas.openxmlformats.org/officeDocument/2006/docPropsVTypes"/>
</file>